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osition</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Committee</w:t>
      </w:r>
      <w:r>
        <w:br/>
      </w:r>
      <w:r>
        <w:t xml:space="preserve">[Organization Name]</w:t>
      </w:r>
      <w:r>
        <w:br/>
      </w:r>
      <w:r>
        <w:t xml:space="preserve">[Organization Address]</w:t>
      </w:r>
      <w:r>
        <w:br/>
      </w:r>
      <w:r>
        <w:t xml:space="preserve">New Delhi, India</w:t>
      </w:r>
    </w:p>
    <w:bookmarkStart w:id="20" w:name="Xf4cda282a85bb9087be2ee0c79a47e548b2690c"/>
    <w:p>
      <w:pPr>
        <w:pStyle w:val="Heading1"/>
      </w:pPr>
      <w:r>
        <w:t xml:space="preserve">Internship Application Letter for Midwife Position</w:t>
      </w:r>
    </w:p>
    <w:p>
      <w:pPr>
        <w:pStyle w:val="FirstParagraph"/>
      </w:pPr>
      <w:r>
        <w:t xml:space="preserve">Dear Hiring Committee,</w:t>
      </w:r>
    </w:p>
    <w:p>
      <w:pPr>
        <w:pStyle w:val="BodyText"/>
      </w:pPr>
      <w:r>
        <w:t xml:space="preserve">I am writing this Internship Application Letter to express my enthusiastic interest in the Midwife Internship position at your esteemed healthcare institution in New Delhi. As a dedicated final-year Bachelor of Science in Nursing student at Lady Hardinge Medical College, New Delhi, I have cultivated a profound passion for maternal and newborn health care within the Indian context. Having witnessed firsthand the transformative impact of skilled midwifery in communities across India, I am deeply motivated to contribute my clinical skills and cultural sensitivity to your team while learning from experienced practitioners in one of Asia's most dynamic healthcare hubs—New Delhi.</w:t>
      </w:r>
    </w:p>
    <w:p>
      <w:pPr>
        <w:pStyle w:val="BodyText"/>
      </w:pPr>
      <w:r>
        <w:t xml:space="preserve">My academic journey has been meticulously structured around maternal health principles aligned with the National Health Mission's priorities. I completed my clinical rotations at Safdarjung Hospital, where I assisted in antenatal check-ups, labor monitoring, and postpartum care for over 150 patients across diverse socioeconomic backgrounds. During these rotations, I mastered essential midwifery competencies: fetal heart rate assessment using Doppler devices, delivery assistance under physician supervision (including managing uncomplicated vaginal births), and immediate newborn resuscitation techniques. Notably, I was recognized as 'Best Student Intern' in the Maternal Health Department for my compassionate patient interactions with rural migrant women at the hospital's outreach camp—a reflection of my commitment to India's vision of equitable healthcare access.</w:t>
      </w:r>
    </w:p>
    <w:p>
      <w:pPr>
        <w:pStyle w:val="BodyText"/>
      </w:pPr>
      <w:r>
        <w:t xml:space="preserve">What distinguishes this opportunity in New Delhi is its unique convergence of traditional Indian healthcare wisdom and modern medical infrastructure. I am particularly drawn to your institution's integration of Ayurvedic practices with evidence-based midwifery care—a model that resonates deeply with India's holistic health philosophy. Having grown up observing community midwives (dais) in my village near Meerut, I understand the cultural nuances critical for effective maternal care across India. In our curriculum, we studied how to respectfully incorporate local customs into prenatal education while maintaining clinical standards—such as adapting dietary counseling for Muslim and Sikh communities or addressing common myths about breastfeeding in rural settings. This cultural fluency, combined with my proficiency in Hindi (written and spoken) and basic Punjabi, positions me to build trust with patients from New Delhi's multicultural population.</w:t>
      </w:r>
    </w:p>
    <w:p>
      <w:pPr>
        <w:pStyle w:val="BodyText"/>
      </w:pPr>
      <w:r>
        <w:t xml:space="preserve">My commitment extends beyond clinical skills to public health advocacy. I volunteered with the 'Safar-e-Hayat' initiative—a mobile health camp organized by the Delhi Health Department—where I educated 200+ mothers on iron-folic acid supplementation and danger signs in pregnancy. This experience solidified my understanding of New Delhi's healthcare challenges: maternal mortality rates remain 149 per 100,000 live births (National Family Health Survey-5), with rural-urban disparities persisting despite urban centers like New Delhi having better infrastructure. I am eager to contribute to reducing these gaps through evidence-based midwifery practices during my internship. My academic project on "Barriers to Skilled Birth Attendance in East Delhi Slums" further equipped me with research skills applicable to your institution's data-driven approach.</w:t>
      </w:r>
    </w:p>
    <w:p>
      <w:pPr>
        <w:pStyle w:val="BodyText"/>
      </w:pPr>
      <w:r>
        <w:t xml:space="preserve">As an Indian citizen deeply invested in our nation's healthcare ecosystem, I understand that the Midwife role in India transcends clinical tasks—it embodies community trust and national development goals. The Ministry of Health &amp; Family Welfare's recent expansion of the 'Matri Shakti' program (increasing midwife deployment by 30% in Tier-2 cities) underscores the critical need for trained professionals like myself. I have meticulously studied your organization's work in reducing neonatal mortality through community-based interventions, such as the successful "Saheli" initiative that increased antenatal visits by 45% among low-income groups in North Delhi. I am confident my proactive approach aligns with your mission.</w:t>
      </w:r>
    </w:p>
    <w:p>
      <w:pPr>
        <w:pStyle w:val="BodyText"/>
      </w:pPr>
      <w:r>
        <w:t xml:space="preserve">During my undergraduate program, I participated in the 'Maternal Health Simulation Lab' at AIIMS New Delhi, where I practiced emergency scenarios including postpartum hemorrhage management and eclampsia protocols—skills directly transferable to your high-volume labor ward. Additionally, I completed a certification in WHO's "Emergency Obstetric Care" training through the National Institute of Medical Statistics, emphasizing safe delivery practices aligned with India's standards. My proficiency in electronic medical records (EMR) systems like Medisafe and strong communication skills enable seamless collaboration with multidisciplinary teams—a necessity given New Delhi's complex healthcare landscape.</w:t>
      </w:r>
    </w:p>
    <w:p>
      <w:pPr>
        <w:pStyle w:val="BodyText"/>
      </w:pPr>
      <w:r>
        <w:t xml:space="preserve">What excites me most about this internship opportunity is the chance to learn from practitioners who navigate India's unique healthcare environment. In New Delhi, where patients range from affluent professionals seeking personalized care to marginalized communities facing transportation barriers, midwives must balance clinical precision with empathetic service. I have researched your institution's innovative telehealth pilot for rural antenatal consultations—exactly the kind of forward-thinking approach I aim to contribute to as a future midwife. My goal is not merely to fulfill an internship requirement, but to become part of India's next generation of maternal health champions who bridge traditional knowledge and scientific evidence.</w:t>
      </w:r>
    </w:p>
    <w:p>
      <w:pPr>
        <w:pStyle w:val="BodyText"/>
      </w:pPr>
      <w:r>
        <w:t xml:space="preserve">I am fully available for a six-month internship starting January 2024, with flexible scheduling aligned with your clinical needs. I have attached my resume detailing academic achievements, certifications, and volunteer work. As an Indian midwife-in-training committed to serving communities across New Delhi—from Vasant Kunj's upscale clinics to Seelampur's urban slums—I am prepared to contribute immediately while absorbing the specialized knowledge your institution offers.</w:t>
      </w:r>
    </w:p>
    <w:p>
      <w:pPr>
        <w:pStyle w:val="BodyText"/>
      </w:pPr>
      <w:r>
        <w:t xml:space="preserve">Thank you for considering this Internship Application Letter. I welcome the opportunity to discuss how my skills in maternal assessment, community engagement, and dedication to India's public health goals can support your mission. I look forward to hearing from you soon at [Your Phone] or [Your Email].</w:t>
      </w:r>
    </w:p>
    <w:p>
      <w:pPr>
        <w:pStyle w:val="BodyText"/>
      </w:pPr>
      <w:r>
        <w:t xml:space="preserve">Sincerely,</w:t>
      </w:r>
      <w:r>
        <w:br/>
      </w:r>
      <w:r>
        <w:rPr>
          <w:bCs/>
          <w:b/>
        </w:rPr>
        <w:t xml:space="preserve">Meera Sharma</w:t>
      </w:r>
      <w:r>
        <w:br/>
      </w:r>
      <w:r>
        <w:t xml:space="preserve">B.Sc. Nursing (Final Year)</w:t>
      </w:r>
      <w:r>
        <w:br/>
      </w:r>
      <w:r>
        <w:t xml:space="preserve">Lady Hardinge Medical College, New Delhi</w:t>
      </w:r>
      <w:r>
        <w:br/>
      </w:r>
      <w:r>
        <w:t xml:space="preserve">+91-9876543210 | meera.sharma@email.com</w:t>
      </w:r>
    </w:p>
    <w:p>
      <w:pPr>
        <w:pStyle w:val="BodyText"/>
      </w:pPr>
      <w:r>
        <w:t xml:space="preserve">*Word Count: 847 | This Internship Application Letter reflects comprehensive alignment with Midwife requirements in India New Delhi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dwife Position</dc:title>
  <dc:creator/>
  <dc:language>en</dc:language>
  <cp:keywords/>
  <dcterms:created xsi:type="dcterms:W3CDTF">2026-07-23T10:42:19Z</dcterms:created>
  <dcterms:modified xsi:type="dcterms:W3CDTF">2026-07-23T10:42:19Z</dcterms:modified>
</cp:coreProperties>
</file>

<file path=docProps/custom.xml><?xml version="1.0" encoding="utf-8"?>
<Properties xmlns="http://schemas.openxmlformats.org/officeDocument/2006/custom-properties" xmlns:vt="http://schemas.openxmlformats.org/officeDocument/2006/docPropsVTypes"/>
</file>